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E0D01" w14:textId="2B791E0F" w:rsidR="00362742" w:rsidRDefault="00965EF8">
      <w:hyperlink r:id="rId4" w:history="1">
        <w:r w:rsidRPr="00975F3E">
          <w:rPr>
            <w:rStyle w:val="Hyperlink"/>
          </w:rPr>
          <w:t>https://developer.mozilla.org/en-US/docs/Web/CSS/background</w:t>
        </w:r>
      </w:hyperlink>
    </w:p>
    <w:p w14:paraId="6E8CD196" w14:textId="77777777" w:rsidR="00965EF8" w:rsidRDefault="00965EF8"/>
    <w:sectPr w:rsidR="00965EF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TA3NDQ0MjUwN7FU0lEKTi0uzszPAykwrAUAScmQGiwAAAA="/>
  </w:docVars>
  <w:rsids>
    <w:rsidRoot w:val="007548E6"/>
    <w:rsid w:val="00362742"/>
    <w:rsid w:val="007548E6"/>
    <w:rsid w:val="00965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5BD4F"/>
  <w15:chartTrackingRefBased/>
  <w15:docId w15:val="{32923DBD-3619-4EA4-B840-7D8A8E911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5E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5E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eveloper.mozilla.org/en-US/docs/Web/CSS/backgrou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Paolo Villanueva</dc:creator>
  <cp:keywords/>
  <dc:description/>
  <cp:lastModifiedBy>Dino Paolo Villanueva</cp:lastModifiedBy>
  <cp:revision>2</cp:revision>
  <dcterms:created xsi:type="dcterms:W3CDTF">2021-10-04T17:05:00Z</dcterms:created>
  <dcterms:modified xsi:type="dcterms:W3CDTF">2021-10-04T17:05:00Z</dcterms:modified>
</cp:coreProperties>
</file>